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42343C" w14:textId="77777777" w:rsidR="001C6E18" w:rsidRPr="00476730" w:rsidRDefault="006B0093" w:rsidP="006B0093">
      <w:pPr>
        <w:jc w:val="center"/>
        <w:rPr>
          <w:rFonts w:ascii="Calibri" w:hAnsi="Calibri" w:cs="Calibri"/>
          <w:b/>
          <w:sz w:val="20"/>
        </w:rPr>
      </w:pPr>
      <w:r w:rsidRPr="00476730">
        <w:rPr>
          <w:rFonts w:ascii="Calibri" w:hAnsi="Calibri" w:cs="Calibri"/>
          <w:b/>
          <w:sz w:val="20"/>
          <w:u w:val="single"/>
        </w:rPr>
        <w:t>Graduate Assistant Posting Form</w:t>
      </w:r>
      <w:r w:rsidR="00A86600" w:rsidRPr="00476730">
        <w:rPr>
          <w:rFonts w:ascii="Calibri" w:hAnsi="Calibri" w:cs="Calibri"/>
          <w:b/>
          <w:sz w:val="20"/>
        </w:rPr>
        <w:t>*</w:t>
      </w:r>
    </w:p>
    <w:p w14:paraId="3DDAAC80" w14:textId="77777777" w:rsidR="006B0093" w:rsidRPr="00476730" w:rsidRDefault="006B0093" w:rsidP="006B0093">
      <w:pPr>
        <w:jc w:val="center"/>
        <w:rPr>
          <w:rFonts w:ascii="Calibri" w:hAnsi="Calibri" w:cs="Calibri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2"/>
        <w:gridCol w:w="726"/>
        <w:gridCol w:w="3177"/>
        <w:gridCol w:w="2905"/>
        <w:gridCol w:w="1270"/>
        <w:gridCol w:w="2224"/>
        <w:gridCol w:w="1134"/>
        <w:gridCol w:w="998"/>
      </w:tblGrid>
      <w:tr w:rsidR="006B0093" w:rsidRPr="00476730" w14:paraId="22CC30D3" w14:textId="77777777" w:rsidTr="00D36D2A">
        <w:tblPrEx>
          <w:tblCellMar>
            <w:top w:w="0" w:type="dxa"/>
            <w:bottom w:w="0" w:type="dxa"/>
          </w:tblCellMar>
        </w:tblPrEx>
        <w:trPr>
          <w:trHeight w:val="1017"/>
          <w:jc w:val="center"/>
        </w:trPr>
        <w:tc>
          <w:tcPr>
            <w:tcW w:w="1452" w:type="dxa"/>
          </w:tcPr>
          <w:p w14:paraId="09188804" w14:textId="77777777" w:rsidR="006B0093" w:rsidRPr="00476730" w:rsidRDefault="006B0093">
            <w:pPr>
              <w:pStyle w:val="Heading1"/>
              <w:rPr>
                <w:rFonts w:ascii="Calibri" w:hAnsi="Calibri" w:cs="Calibri"/>
                <w:sz w:val="20"/>
              </w:rPr>
            </w:pPr>
            <w:r w:rsidRPr="00476730">
              <w:rPr>
                <w:rFonts w:ascii="Calibri" w:hAnsi="Calibri" w:cs="Calibri"/>
                <w:sz w:val="20"/>
              </w:rPr>
              <w:br/>
              <w:t>Department Name and Location</w:t>
            </w:r>
          </w:p>
        </w:tc>
        <w:tc>
          <w:tcPr>
            <w:tcW w:w="726" w:type="dxa"/>
          </w:tcPr>
          <w:p w14:paraId="0D26A8F2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br/>
              <w:t>% of Time</w:t>
            </w:r>
          </w:p>
        </w:tc>
        <w:tc>
          <w:tcPr>
            <w:tcW w:w="3177" w:type="dxa"/>
          </w:tcPr>
          <w:p w14:paraId="1F2BF4D4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br/>
              <w:t>Job Description</w:t>
            </w:r>
          </w:p>
        </w:tc>
        <w:tc>
          <w:tcPr>
            <w:tcW w:w="2905" w:type="dxa"/>
          </w:tcPr>
          <w:p w14:paraId="745C233B" w14:textId="77777777" w:rsidR="006B0093" w:rsidRPr="00476730" w:rsidRDefault="006B0093">
            <w:pPr>
              <w:pStyle w:val="Heading2"/>
              <w:rPr>
                <w:rFonts w:ascii="Calibri" w:hAnsi="Calibri" w:cs="Calibri"/>
              </w:rPr>
            </w:pPr>
            <w:r w:rsidRPr="00476730">
              <w:rPr>
                <w:rFonts w:ascii="Calibri" w:hAnsi="Calibri" w:cs="Calibri"/>
              </w:rPr>
              <w:br/>
              <w:t>Qualifications</w:t>
            </w:r>
          </w:p>
        </w:tc>
        <w:tc>
          <w:tcPr>
            <w:tcW w:w="1270" w:type="dxa"/>
          </w:tcPr>
          <w:p w14:paraId="0DC093CF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br/>
              <w:t>Time Period of Position</w:t>
            </w:r>
          </w:p>
        </w:tc>
        <w:tc>
          <w:tcPr>
            <w:tcW w:w="2224" w:type="dxa"/>
          </w:tcPr>
          <w:p w14:paraId="2FF32BF7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br/>
              <w:t>How to Apply</w:t>
            </w:r>
          </w:p>
        </w:tc>
        <w:tc>
          <w:tcPr>
            <w:tcW w:w="1134" w:type="dxa"/>
          </w:tcPr>
          <w:p w14:paraId="1EEA6C50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  <w:p w14:paraId="2249FAC7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t>Deadline to Apply</w:t>
            </w:r>
          </w:p>
        </w:tc>
        <w:tc>
          <w:tcPr>
            <w:tcW w:w="998" w:type="dxa"/>
          </w:tcPr>
          <w:p w14:paraId="0B26633C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  <w:p w14:paraId="5AB9BE73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t>Number of Positions</w:t>
            </w:r>
          </w:p>
        </w:tc>
      </w:tr>
      <w:tr w:rsidR="006B0093" w:rsidRPr="00476730" w14:paraId="48199F5E" w14:textId="77777777" w:rsidTr="00D36D2A">
        <w:tblPrEx>
          <w:tblCellMar>
            <w:top w:w="0" w:type="dxa"/>
            <w:bottom w:w="0" w:type="dxa"/>
          </w:tblCellMar>
        </w:tblPrEx>
        <w:trPr>
          <w:trHeight w:val="7217"/>
          <w:jc w:val="center"/>
        </w:trPr>
        <w:tc>
          <w:tcPr>
            <w:tcW w:w="1452" w:type="dxa"/>
          </w:tcPr>
          <w:p w14:paraId="0E79C979" w14:textId="77777777" w:rsidR="00D039F6" w:rsidRDefault="00611695">
            <w:pPr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 xml:space="preserve">Athletics – </w:t>
            </w:r>
            <w:r w:rsidR="00127133">
              <w:rPr>
                <w:rFonts w:ascii="Calibri" w:hAnsi="Calibri" w:cs="Calibri"/>
                <w:sz w:val="20"/>
              </w:rPr>
              <w:t>Defensive</w:t>
            </w:r>
          </w:p>
          <w:p w14:paraId="7132F0FC" w14:textId="77777777" w:rsidR="006B0093" w:rsidRPr="00BC7363" w:rsidRDefault="00C239BE">
            <w:pPr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Football</w:t>
            </w:r>
          </w:p>
          <w:p w14:paraId="4A53DF12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0EA18232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650C64AB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277EF047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4BD4ACCF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38F652F2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5CD8EE45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0939BD8A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0728FCE7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4A7ACC03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63F15B5D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3D4AFB8B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00A0C789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3313838D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0EAA7538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3C5F9EC7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3B5B07AE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2E427607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46B6BFE3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6BEC3D08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26" w:type="dxa"/>
          </w:tcPr>
          <w:p w14:paraId="60EE4661" w14:textId="77777777" w:rsidR="00972E96" w:rsidRDefault="006C4E76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972E96" w:rsidRPr="00BC7363">
              <w:rPr>
                <w:rFonts w:ascii="Calibri" w:hAnsi="Calibri" w:cs="Calibri"/>
                <w:sz w:val="20"/>
              </w:rPr>
              <w:t>-50%</w:t>
            </w:r>
          </w:p>
          <w:p w14:paraId="300ED56D" w14:textId="77777777" w:rsidR="00972E96" w:rsidRDefault="00972E96">
            <w:pPr>
              <w:jc w:val="center"/>
              <w:rPr>
                <w:rFonts w:ascii="Calibri" w:hAnsi="Calibri" w:cs="Calibri"/>
                <w:sz w:val="20"/>
              </w:rPr>
            </w:pPr>
          </w:p>
          <w:p w14:paraId="441E7670" w14:textId="77777777" w:rsidR="00360AED" w:rsidRPr="00BC7363" w:rsidRDefault="00360AED">
            <w:pPr>
              <w:jc w:val="center"/>
              <w:rPr>
                <w:rFonts w:ascii="Calibri" w:hAnsi="Calibri" w:cs="Calibri"/>
                <w:sz w:val="20"/>
              </w:rPr>
            </w:pPr>
          </w:p>
          <w:p w14:paraId="5FB2773C" w14:textId="77777777" w:rsidR="00360AED" w:rsidRPr="00BC7363" w:rsidRDefault="00360AED">
            <w:pPr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3177" w:type="dxa"/>
          </w:tcPr>
          <w:p w14:paraId="5C951CC0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Duties include, but are not</w:t>
            </w:r>
          </w:p>
          <w:p w14:paraId="5F7CD76D" w14:textId="77777777" w:rsidR="008D6F9A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limited to</w:t>
            </w:r>
          </w:p>
          <w:p w14:paraId="53615D18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Managing all aspects of game</w:t>
            </w:r>
          </w:p>
          <w:p w14:paraId="593D3C28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operations when assigned.</w:t>
            </w:r>
          </w:p>
          <w:p w14:paraId="1D39AD97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Assisting in scheduling special</w:t>
            </w:r>
          </w:p>
          <w:p w14:paraId="48C53247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guests and events.</w:t>
            </w:r>
          </w:p>
          <w:p w14:paraId="50269F04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Assist in the planning process</w:t>
            </w:r>
          </w:p>
          <w:p w14:paraId="74AF3265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and development of marketing</w:t>
            </w:r>
          </w:p>
          <w:p w14:paraId="002D33A6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plan.</w:t>
            </w:r>
          </w:p>
          <w:p w14:paraId="61230A98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Oversee game management</w:t>
            </w:r>
          </w:p>
          <w:p w14:paraId="185A5844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responsibilities.</w:t>
            </w:r>
          </w:p>
          <w:p w14:paraId="5CF8F1E8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Act as the team leader of</w:t>
            </w:r>
          </w:p>
          <w:p w14:paraId="55653CE1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undergraduate interns.</w:t>
            </w:r>
          </w:p>
          <w:p w14:paraId="27DD5749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Schedule undergraduate intern office hours and events.</w:t>
            </w:r>
          </w:p>
          <w:p w14:paraId="716A534C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Oversee all aspects of campus</w:t>
            </w:r>
          </w:p>
          <w:p w14:paraId="170A8B44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arketing.</w:t>
            </w:r>
          </w:p>
          <w:p w14:paraId="0A8D5E89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Assist in developing and</w:t>
            </w:r>
          </w:p>
          <w:p w14:paraId="6C707566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editing graphic work.</w:t>
            </w:r>
          </w:p>
          <w:p w14:paraId="3154BCC5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anage the Junior Salukis Club</w:t>
            </w:r>
          </w:p>
          <w:p w14:paraId="1ADAAF01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and the Dawg Pound.</w:t>
            </w:r>
          </w:p>
          <w:p w14:paraId="5278803F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Produce and direct specific</w:t>
            </w:r>
          </w:p>
          <w:p w14:paraId="73DCC447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sports as assigned.</w:t>
            </w:r>
          </w:p>
          <w:p w14:paraId="7762DE5C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Write scripts and rundowns for sports as assigned.</w:t>
            </w:r>
          </w:p>
          <w:p w14:paraId="26F97851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Responsible for coordinating</w:t>
            </w:r>
          </w:p>
          <w:p w14:paraId="4B898FDF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in-game contests, contestants,</w:t>
            </w:r>
          </w:p>
          <w:p w14:paraId="77612CAF" w14:textId="77777777" w:rsidR="006B0093" w:rsidRPr="00BC7363" w:rsidRDefault="00E11AE5" w:rsidP="00E11AE5">
            <w:pPr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and on-court/field recognitions</w:t>
            </w:r>
          </w:p>
        </w:tc>
        <w:tc>
          <w:tcPr>
            <w:tcW w:w="2905" w:type="dxa"/>
          </w:tcPr>
          <w:p w14:paraId="65FC2B22" w14:textId="77777777" w:rsidR="008D6F9A" w:rsidRPr="00BC7363" w:rsidRDefault="00BB449C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ust be admitted to a graduat</w:t>
            </w:r>
            <w:r w:rsidR="00E11AE5" w:rsidRPr="00BC7363">
              <w:rPr>
                <w:rFonts w:ascii="Calibri" w:hAnsi="Calibri" w:cs="Calibri"/>
                <w:sz w:val="20"/>
              </w:rPr>
              <w:t xml:space="preserve">e program at SIU Carbondale with a </w:t>
            </w:r>
          </w:p>
          <w:p w14:paraId="160FB768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 Undergraduate degree in</w:t>
            </w:r>
          </w:p>
          <w:p w14:paraId="73FBD483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arketing, advertising,</w:t>
            </w:r>
          </w:p>
          <w:p w14:paraId="1F14AD96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business, public relations or a related field.</w:t>
            </w:r>
          </w:p>
          <w:p w14:paraId="7754210A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 Have skills and knowledge</w:t>
            </w:r>
          </w:p>
          <w:p w14:paraId="71847CC2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with Photoshop and/or</w:t>
            </w:r>
          </w:p>
          <w:p w14:paraId="02B30FB3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Indesign</w:t>
            </w:r>
          </w:p>
          <w:p w14:paraId="2A6DE4D3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 Skills in developing and</w:t>
            </w:r>
          </w:p>
          <w:p w14:paraId="54F03F3B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aintaining relationships</w:t>
            </w:r>
          </w:p>
          <w:p w14:paraId="1FB69D57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proofErr w:type="gramStart"/>
            <w:r w:rsidRPr="00BC7363">
              <w:rPr>
                <w:rFonts w:ascii="Calibri" w:hAnsi="Calibri" w:cs="Calibri"/>
                <w:sz w:val="20"/>
              </w:rPr>
              <w:t>Proficient</w:t>
            </w:r>
            <w:proofErr w:type="gramEnd"/>
            <w:r w:rsidRPr="00BC7363">
              <w:rPr>
                <w:rFonts w:ascii="Calibri" w:hAnsi="Calibri" w:cs="Calibri"/>
                <w:sz w:val="20"/>
              </w:rPr>
              <w:t xml:space="preserve"> in Microsoft office</w:t>
            </w:r>
          </w:p>
          <w:p w14:paraId="3BBEE374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programs</w:t>
            </w:r>
          </w:p>
          <w:p w14:paraId="2528B29B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 Experience working in a</w:t>
            </w:r>
          </w:p>
          <w:p w14:paraId="2558B981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collegiate athletic department, professional sports entity or</w:t>
            </w:r>
          </w:p>
          <w:p w14:paraId="57D1517E" w14:textId="77777777" w:rsidR="00E11AE5" w:rsidRPr="00BC7363" w:rsidRDefault="00E11AE5" w:rsidP="00E11AE5">
            <w:pPr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related field</w:t>
            </w:r>
          </w:p>
          <w:p w14:paraId="1430417E" w14:textId="77777777" w:rsidR="006B0093" w:rsidRPr="00BC7363" w:rsidRDefault="00E11AE5" w:rsidP="005C69B3">
            <w:pPr>
              <w:numPr>
                <w:ilvl w:val="0"/>
                <w:numId w:val="22"/>
              </w:numPr>
              <w:ind w:left="121" w:hanging="18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Proficient in Microsoft Office Programs</w:t>
            </w:r>
            <w:r w:rsidR="00A94A49" w:rsidRPr="00BC7363">
              <w:rPr>
                <w:rFonts w:ascii="Calibri" w:hAnsi="Calibri" w:cs="Calibri"/>
                <w:sz w:val="20"/>
              </w:rPr>
              <w:t xml:space="preserve"> </w:t>
            </w:r>
          </w:p>
        </w:tc>
        <w:tc>
          <w:tcPr>
            <w:tcW w:w="1270" w:type="dxa"/>
          </w:tcPr>
          <w:p w14:paraId="1A4D35C6" w14:textId="77777777" w:rsidR="006B0093" w:rsidRPr="00BC7363" w:rsidRDefault="00972E96" w:rsidP="00A83DFF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Spring 202</w:t>
            </w:r>
            <w:r w:rsidR="006C4E76">
              <w:rPr>
                <w:rFonts w:ascii="Calibri" w:hAnsi="Calibri" w:cs="Calibri"/>
                <w:sz w:val="20"/>
              </w:rPr>
              <w:t>6, Summer 26, and Fall 26</w:t>
            </w:r>
          </w:p>
        </w:tc>
        <w:tc>
          <w:tcPr>
            <w:tcW w:w="2224" w:type="dxa"/>
          </w:tcPr>
          <w:p w14:paraId="1F14ACD9" w14:textId="77777777" w:rsidR="00856BA2" w:rsidRPr="00BC7363" w:rsidRDefault="00856BA2" w:rsidP="00D1763E">
            <w:pPr>
              <w:pStyle w:val="BodyText"/>
              <w:rPr>
                <w:rFonts w:ascii="Calibri" w:hAnsi="Calibri" w:cs="Calibri"/>
                <w:b w:val="0"/>
                <w:bCs w:val="0"/>
              </w:rPr>
            </w:pPr>
            <w:r w:rsidRPr="00BC7363">
              <w:rPr>
                <w:rFonts w:ascii="Calibri" w:hAnsi="Calibri" w:cs="Calibri"/>
                <w:b w:val="0"/>
                <w:bCs w:val="0"/>
              </w:rPr>
              <w:t>Apply</w:t>
            </w:r>
            <w:r w:rsidR="006569BB" w:rsidRPr="00BC7363">
              <w:rPr>
                <w:rFonts w:ascii="Calibri" w:hAnsi="Calibri" w:cs="Calibri"/>
                <w:b w:val="0"/>
                <w:bCs w:val="0"/>
              </w:rPr>
              <w:t xml:space="preserve"> by sending</w:t>
            </w:r>
            <w:r w:rsidR="00A13457" w:rsidRPr="00BC7363">
              <w:rPr>
                <w:rFonts w:ascii="Calibri" w:hAnsi="Calibri" w:cs="Calibri"/>
                <w:b w:val="0"/>
                <w:bCs w:val="0"/>
              </w:rPr>
              <w:t xml:space="preserve"> resum</w:t>
            </w:r>
            <w:r w:rsidR="00603DBC" w:rsidRPr="00BC7363">
              <w:rPr>
                <w:rFonts w:ascii="Calibri" w:hAnsi="Calibri" w:cs="Calibri"/>
                <w:b w:val="0"/>
                <w:bCs w:val="0"/>
              </w:rPr>
              <w:t>e</w:t>
            </w:r>
            <w:r w:rsidR="00A94A49" w:rsidRPr="00BC7363">
              <w:rPr>
                <w:rFonts w:ascii="Calibri" w:hAnsi="Calibri" w:cs="Calibri"/>
                <w:b w:val="0"/>
                <w:bCs w:val="0"/>
              </w:rPr>
              <w:t>s</w:t>
            </w:r>
            <w:r w:rsidR="00A81C97" w:rsidRPr="00BC7363">
              <w:rPr>
                <w:rFonts w:ascii="Calibri" w:hAnsi="Calibri" w:cs="Calibri"/>
                <w:b w:val="0"/>
                <w:bCs w:val="0"/>
              </w:rPr>
              <w:t xml:space="preserve"> to</w:t>
            </w:r>
            <w:r w:rsidR="006204A9" w:rsidRPr="00BC7363">
              <w:rPr>
                <w:rFonts w:ascii="Calibri" w:hAnsi="Calibri" w:cs="Calibri"/>
                <w:b w:val="0"/>
                <w:bCs w:val="0"/>
              </w:rPr>
              <w:t xml:space="preserve"> </w:t>
            </w:r>
            <w:r w:rsidR="00127133">
              <w:rPr>
                <w:rFonts w:ascii="Calibri" w:hAnsi="Calibri" w:cs="Calibri"/>
                <w:b w:val="0"/>
                <w:bCs w:val="0"/>
              </w:rPr>
              <w:t>Lee Pronschinske</w:t>
            </w:r>
            <w:r w:rsidR="006C4E76">
              <w:rPr>
                <w:rFonts w:ascii="Calibri" w:hAnsi="Calibri" w:cs="Calibri"/>
                <w:b w:val="0"/>
                <w:bCs w:val="0"/>
              </w:rPr>
              <w:t xml:space="preserve"> at </w:t>
            </w:r>
            <w:r w:rsidR="00127133">
              <w:rPr>
                <w:rFonts w:ascii="Calibri" w:hAnsi="Calibri" w:cs="Calibri"/>
                <w:b w:val="0"/>
                <w:bCs w:val="0"/>
              </w:rPr>
              <w:t>lee.pronschinske</w:t>
            </w:r>
            <w:r w:rsidR="006204A9" w:rsidRPr="00BC7363">
              <w:rPr>
                <w:rFonts w:ascii="Calibri" w:hAnsi="Calibri" w:cs="Calibri"/>
                <w:b w:val="0"/>
                <w:bCs w:val="0"/>
              </w:rPr>
              <w:t>@siu.edu</w:t>
            </w:r>
          </w:p>
        </w:tc>
        <w:tc>
          <w:tcPr>
            <w:tcW w:w="1134" w:type="dxa"/>
          </w:tcPr>
          <w:p w14:paraId="7737B1FB" w14:textId="77777777" w:rsidR="006B0093" w:rsidRPr="00BC7363" w:rsidRDefault="002A2475" w:rsidP="00E11AE5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J</w:t>
            </w:r>
            <w:r w:rsidR="00A76E37">
              <w:rPr>
                <w:rFonts w:ascii="Calibri" w:hAnsi="Calibri" w:cs="Calibri"/>
                <w:sz w:val="20"/>
              </w:rPr>
              <w:t xml:space="preserve">an </w:t>
            </w:r>
            <w:r w:rsidR="00531777">
              <w:rPr>
                <w:rFonts w:ascii="Calibri" w:hAnsi="Calibri" w:cs="Calibri"/>
                <w:sz w:val="20"/>
              </w:rPr>
              <w:t>21</w:t>
            </w:r>
            <w:r w:rsidR="00972E96">
              <w:rPr>
                <w:rFonts w:ascii="Calibri" w:hAnsi="Calibri" w:cs="Calibri"/>
                <w:sz w:val="20"/>
              </w:rPr>
              <w:t>, 202</w:t>
            </w:r>
            <w:r w:rsidR="00A76E37">
              <w:rPr>
                <w:rFonts w:ascii="Calibri" w:hAnsi="Calibri" w:cs="Calibri"/>
                <w:sz w:val="20"/>
              </w:rPr>
              <w:t>6</w:t>
            </w:r>
          </w:p>
        </w:tc>
        <w:tc>
          <w:tcPr>
            <w:tcW w:w="998" w:type="dxa"/>
          </w:tcPr>
          <w:p w14:paraId="2EB3F062" w14:textId="77777777" w:rsidR="006B0093" w:rsidRPr="00BC7363" w:rsidRDefault="006C4E76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</w:p>
        </w:tc>
      </w:tr>
    </w:tbl>
    <w:p w14:paraId="1A03A2BB" w14:textId="77777777" w:rsidR="001C6E18" w:rsidRPr="00476730" w:rsidRDefault="001C6E18">
      <w:pPr>
        <w:rPr>
          <w:rFonts w:ascii="Calibri" w:hAnsi="Calibri" w:cs="Calibri"/>
          <w:sz w:val="20"/>
        </w:rPr>
      </w:pPr>
    </w:p>
    <w:p w14:paraId="1886A1A6" w14:textId="77777777" w:rsidR="00972E96" w:rsidRPr="00BC7363" w:rsidRDefault="00972E96" w:rsidP="00972E96">
      <w:pPr>
        <w:rPr>
          <w:rFonts w:ascii="Calibri" w:hAnsi="Calibri" w:cs="Calibri"/>
          <w:b/>
          <w:sz w:val="20"/>
        </w:rPr>
      </w:pPr>
      <w:r w:rsidRPr="00BC7363">
        <w:rPr>
          <w:rFonts w:ascii="Calibri" w:hAnsi="Calibri" w:cs="Calibri"/>
          <w:b/>
          <w:sz w:val="20"/>
        </w:rPr>
        <w:t>*For Administrative Positions Only.</w:t>
      </w:r>
    </w:p>
    <w:p w14:paraId="7FF41C3E" w14:textId="77777777" w:rsidR="00972E96" w:rsidRPr="00BC7363" w:rsidRDefault="00972E96" w:rsidP="00972E96">
      <w:pPr>
        <w:rPr>
          <w:rFonts w:ascii="Calibri" w:hAnsi="Calibri" w:cs="Calibri"/>
          <w:b/>
          <w:sz w:val="20"/>
        </w:rPr>
      </w:pPr>
      <w:r w:rsidRPr="00BC7363">
        <w:rPr>
          <w:rFonts w:ascii="Calibri" w:hAnsi="Calibri" w:cs="Calibri"/>
          <w:b/>
          <w:sz w:val="20"/>
        </w:rPr>
        <w:t xml:space="preserve">*Please keep “Job Description” and “Qualifications” to a minimum. </w:t>
      </w:r>
    </w:p>
    <w:p w14:paraId="52EC668A" w14:textId="77777777" w:rsidR="00972E96" w:rsidRPr="00BC7363" w:rsidRDefault="00972E96" w:rsidP="00972E96">
      <w:pPr>
        <w:rPr>
          <w:rFonts w:ascii="Calibri" w:hAnsi="Calibri" w:cs="Calibri"/>
          <w:b/>
          <w:sz w:val="20"/>
        </w:rPr>
      </w:pPr>
      <w:r w:rsidRPr="00BC7363">
        <w:rPr>
          <w:rFonts w:ascii="Calibri" w:hAnsi="Calibri" w:cs="Calibri"/>
          <w:b/>
          <w:sz w:val="20"/>
        </w:rPr>
        <w:t>*Please supply specific “Deadline to Apply” date. Posting will be removed after this date.</w:t>
      </w:r>
    </w:p>
    <w:p w14:paraId="5226AB40" w14:textId="77777777" w:rsidR="00972E96" w:rsidRPr="00BC7363" w:rsidRDefault="00972E96" w:rsidP="00972E96">
      <w:pPr>
        <w:rPr>
          <w:rFonts w:ascii="Calibri" w:hAnsi="Calibri" w:cs="Calibri"/>
          <w:b/>
          <w:sz w:val="20"/>
        </w:rPr>
      </w:pPr>
      <w:r w:rsidRPr="00BC7363">
        <w:rPr>
          <w:rFonts w:ascii="Calibri" w:hAnsi="Calibri" w:cs="Calibri"/>
          <w:b/>
          <w:sz w:val="20"/>
        </w:rPr>
        <w:t>*Must post for a minimum of 14 days.</w:t>
      </w:r>
    </w:p>
    <w:p w14:paraId="30849E67" w14:textId="77777777" w:rsidR="00972E96" w:rsidRPr="00476730" w:rsidRDefault="00972E96" w:rsidP="00972E96">
      <w:pPr>
        <w:rPr>
          <w:rFonts w:ascii="Calibri" w:hAnsi="Calibri" w:cs="Calibri"/>
          <w:sz w:val="20"/>
        </w:rPr>
      </w:pPr>
      <w:r w:rsidRPr="00BC7363">
        <w:rPr>
          <w:rFonts w:ascii="Calibri" w:hAnsi="Calibri" w:cs="Calibri"/>
          <w:b/>
          <w:sz w:val="20"/>
        </w:rPr>
        <w:t xml:space="preserve">*Please fill out this form and email as an attachment to </w:t>
      </w:r>
      <w:hyperlink r:id="rId5" w:history="1">
        <w:r w:rsidRPr="00BC7363">
          <w:rPr>
            <w:rStyle w:val="Hyperlink"/>
            <w:rFonts w:ascii="Calibri" w:hAnsi="Calibri" w:cs="Calibri"/>
            <w:b/>
            <w:sz w:val="20"/>
          </w:rPr>
          <w:t>gaoffice@siu.edu</w:t>
        </w:r>
      </w:hyperlink>
      <w:r w:rsidRPr="00BC7363">
        <w:rPr>
          <w:rFonts w:ascii="Calibri" w:hAnsi="Calibri" w:cs="Calibri"/>
          <w:b/>
          <w:sz w:val="20"/>
        </w:rPr>
        <w:t xml:space="preserve"> and </w:t>
      </w:r>
      <w:hyperlink r:id="rId6" w:history="1">
        <w:r w:rsidRPr="00BC7363">
          <w:rPr>
            <w:rStyle w:val="Hyperlink"/>
            <w:rFonts w:ascii="Calibri" w:hAnsi="Calibri" w:cs="Calibri"/>
            <w:b/>
            <w:sz w:val="20"/>
          </w:rPr>
          <w:t>charris@siu.edu</w:t>
        </w:r>
      </w:hyperlink>
    </w:p>
    <w:p w14:paraId="6ABD9B53" w14:textId="77777777" w:rsidR="00BF1AD4" w:rsidRPr="00476730" w:rsidRDefault="00BF1AD4" w:rsidP="00BF1AD4">
      <w:pPr>
        <w:pStyle w:val="Default"/>
        <w:rPr>
          <w:rFonts w:ascii="Calibri" w:hAnsi="Calibri" w:cs="Calibri"/>
          <w:sz w:val="20"/>
          <w:szCs w:val="20"/>
        </w:rPr>
      </w:pPr>
    </w:p>
    <w:sectPr w:rsidR="00BF1AD4" w:rsidRPr="00476730">
      <w:pgSz w:w="15840" w:h="12240" w:orient="landscape" w:code="1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D6E9A"/>
    <w:multiLevelType w:val="hybridMultilevel"/>
    <w:tmpl w:val="949A6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662D48"/>
    <w:multiLevelType w:val="hybridMultilevel"/>
    <w:tmpl w:val="EB18AE88"/>
    <w:lvl w:ilvl="0" w:tplc="DDB608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E66027A"/>
    <w:multiLevelType w:val="hybridMultilevel"/>
    <w:tmpl w:val="7982CE0E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F5614DC"/>
    <w:multiLevelType w:val="hybridMultilevel"/>
    <w:tmpl w:val="C18223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35F1F"/>
    <w:multiLevelType w:val="hybridMultilevel"/>
    <w:tmpl w:val="78BE883C"/>
    <w:lvl w:ilvl="0" w:tplc="8B6413B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4C37"/>
    <w:multiLevelType w:val="hybridMultilevel"/>
    <w:tmpl w:val="3D22D5CA"/>
    <w:lvl w:ilvl="0" w:tplc="98CEC5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36E8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5550048"/>
    <w:multiLevelType w:val="hybridMultilevel"/>
    <w:tmpl w:val="DC5E81D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867977"/>
    <w:multiLevelType w:val="hybridMultilevel"/>
    <w:tmpl w:val="DC5E81D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063190"/>
    <w:multiLevelType w:val="hybridMultilevel"/>
    <w:tmpl w:val="A4FE51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BA2C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71D3660"/>
    <w:multiLevelType w:val="hybridMultilevel"/>
    <w:tmpl w:val="61AC77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9B6D23"/>
    <w:multiLevelType w:val="hybridMultilevel"/>
    <w:tmpl w:val="C18223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212CFE"/>
    <w:multiLevelType w:val="hybridMultilevel"/>
    <w:tmpl w:val="A6C8B70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050F4"/>
    <w:multiLevelType w:val="hybridMultilevel"/>
    <w:tmpl w:val="E206A2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5221EE"/>
    <w:multiLevelType w:val="singleLevel"/>
    <w:tmpl w:val="CC707B4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6F813D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68ED13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06F2283"/>
    <w:multiLevelType w:val="hybridMultilevel"/>
    <w:tmpl w:val="64DCBD62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70762C06"/>
    <w:multiLevelType w:val="hybridMultilevel"/>
    <w:tmpl w:val="43C449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A777059"/>
    <w:multiLevelType w:val="hybridMultilevel"/>
    <w:tmpl w:val="A5121BF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7F9B379A"/>
    <w:multiLevelType w:val="hybridMultilevel"/>
    <w:tmpl w:val="8F122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720042">
    <w:abstractNumId w:val="15"/>
  </w:num>
  <w:num w:numId="2" w16cid:durableId="381098335">
    <w:abstractNumId w:val="10"/>
  </w:num>
  <w:num w:numId="3" w16cid:durableId="1958558104">
    <w:abstractNumId w:val="6"/>
  </w:num>
  <w:num w:numId="4" w16cid:durableId="750933007">
    <w:abstractNumId w:val="16"/>
  </w:num>
  <w:num w:numId="5" w16cid:durableId="80881912">
    <w:abstractNumId w:val="17"/>
  </w:num>
  <w:num w:numId="6" w16cid:durableId="1832063045">
    <w:abstractNumId w:val="9"/>
  </w:num>
  <w:num w:numId="7" w16cid:durableId="1810438196">
    <w:abstractNumId w:val="3"/>
  </w:num>
  <w:num w:numId="8" w16cid:durableId="1063212984">
    <w:abstractNumId w:val="12"/>
  </w:num>
  <w:num w:numId="9" w16cid:durableId="1694727728">
    <w:abstractNumId w:val="19"/>
  </w:num>
  <w:num w:numId="10" w16cid:durableId="1154487271">
    <w:abstractNumId w:val="11"/>
  </w:num>
  <w:num w:numId="11" w16cid:durableId="843712964">
    <w:abstractNumId w:val="14"/>
  </w:num>
  <w:num w:numId="12" w16cid:durableId="1548837421">
    <w:abstractNumId w:val="1"/>
  </w:num>
  <w:num w:numId="13" w16cid:durableId="803234533">
    <w:abstractNumId w:val="2"/>
  </w:num>
  <w:num w:numId="14" w16cid:durableId="608319596">
    <w:abstractNumId w:val="7"/>
  </w:num>
  <w:num w:numId="15" w16cid:durableId="1062601216">
    <w:abstractNumId w:val="8"/>
  </w:num>
  <w:num w:numId="16" w16cid:durableId="1452089864">
    <w:abstractNumId w:val="5"/>
  </w:num>
  <w:num w:numId="17" w16cid:durableId="1260407228">
    <w:abstractNumId w:val="18"/>
  </w:num>
  <w:num w:numId="18" w16cid:durableId="1991716642">
    <w:abstractNumId w:val="20"/>
  </w:num>
  <w:num w:numId="19" w16cid:durableId="1925214891">
    <w:abstractNumId w:val="13"/>
  </w:num>
  <w:num w:numId="20" w16cid:durableId="1327828214">
    <w:abstractNumId w:val="0"/>
  </w:num>
  <w:num w:numId="21" w16cid:durableId="1723752051">
    <w:abstractNumId w:val="4"/>
  </w:num>
  <w:num w:numId="22" w16cid:durableId="83325467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TU0NLM0NjOysDBX0lEKTi0uzszPAykwrAUAus22wSwAAAA="/>
  </w:docVars>
  <w:rsids>
    <w:rsidRoot w:val="00A42AB3"/>
    <w:rsid w:val="0004002A"/>
    <w:rsid w:val="00062B18"/>
    <w:rsid w:val="000C7D8F"/>
    <w:rsid w:val="000D6C47"/>
    <w:rsid w:val="00127133"/>
    <w:rsid w:val="001472EA"/>
    <w:rsid w:val="0019669A"/>
    <w:rsid w:val="001C6E18"/>
    <w:rsid w:val="001C7C54"/>
    <w:rsid w:val="001D4A5A"/>
    <w:rsid w:val="001D77BA"/>
    <w:rsid w:val="001F5374"/>
    <w:rsid w:val="00254C73"/>
    <w:rsid w:val="00293217"/>
    <w:rsid w:val="002A2475"/>
    <w:rsid w:val="002B23E5"/>
    <w:rsid w:val="002B7686"/>
    <w:rsid w:val="002C2B03"/>
    <w:rsid w:val="002D493C"/>
    <w:rsid w:val="003203F8"/>
    <w:rsid w:val="00320FA8"/>
    <w:rsid w:val="00343568"/>
    <w:rsid w:val="00352323"/>
    <w:rsid w:val="00360AED"/>
    <w:rsid w:val="0036609A"/>
    <w:rsid w:val="0039323B"/>
    <w:rsid w:val="003E1B8B"/>
    <w:rsid w:val="003E2584"/>
    <w:rsid w:val="003E345A"/>
    <w:rsid w:val="003E4B90"/>
    <w:rsid w:val="003F7F9B"/>
    <w:rsid w:val="004516E6"/>
    <w:rsid w:val="00476730"/>
    <w:rsid w:val="00496220"/>
    <w:rsid w:val="004B5726"/>
    <w:rsid w:val="004E445A"/>
    <w:rsid w:val="004F1905"/>
    <w:rsid w:val="004F65AD"/>
    <w:rsid w:val="00531777"/>
    <w:rsid w:val="0054487D"/>
    <w:rsid w:val="00564273"/>
    <w:rsid w:val="00566AF5"/>
    <w:rsid w:val="005A0D07"/>
    <w:rsid w:val="005B5C66"/>
    <w:rsid w:val="005C69B3"/>
    <w:rsid w:val="00603DBC"/>
    <w:rsid w:val="00611695"/>
    <w:rsid w:val="006120AF"/>
    <w:rsid w:val="006204A9"/>
    <w:rsid w:val="0063052D"/>
    <w:rsid w:val="00651A40"/>
    <w:rsid w:val="006569BB"/>
    <w:rsid w:val="00694E06"/>
    <w:rsid w:val="006B0093"/>
    <w:rsid w:val="006C4E76"/>
    <w:rsid w:val="006F57D7"/>
    <w:rsid w:val="006F5E7F"/>
    <w:rsid w:val="0076187A"/>
    <w:rsid w:val="00770AFB"/>
    <w:rsid w:val="0079280F"/>
    <w:rsid w:val="007A46CD"/>
    <w:rsid w:val="007D5A2E"/>
    <w:rsid w:val="007E5CC8"/>
    <w:rsid w:val="007E79E4"/>
    <w:rsid w:val="00831D77"/>
    <w:rsid w:val="00856BA2"/>
    <w:rsid w:val="008B7A0D"/>
    <w:rsid w:val="008C7855"/>
    <w:rsid w:val="008D667D"/>
    <w:rsid w:val="008D6F9A"/>
    <w:rsid w:val="00900F3F"/>
    <w:rsid w:val="009267B5"/>
    <w:rsid w:val="00972A38"/>
    <w:rsid w:val="00972E96"/>
    <w:rsid w:val="00976438"/>
    <w:rsid w:val="009778DE"/>
    <w:rsid w:val="009B2BEF"/>
    <w:rsid w:val="00A061F1"/>
    <w:rsid w:val="00A13457"/>
    <w:rsid w:val="00A209AD"/>
    <w:rsid w:val="00A42AB3"/>
    <w:rsid w:val="00A549A8"/>
    <w:rsid w:val="00A65404"/>
    <w:rsid w:val="00A667E8"/>
    <w:rsid w:val="00A76E37"/>
    <w:rsid w:val="00A80CB6"/>
    <w:rsid w:val="00A81C97"/>
    <w:rsid w:val="00A83DFF"/>
    <w:rsid w:val="00A86600"/>
    <w:rsid w:val="00A94A49"/>
    <w:rsid w:val="00B0779E"/>
    <w:rsid w:val="00BB449C"/>
    <w:rsid w:val="00BC3C74"/>
    <w:rsid w:val="00BC7363"/>
    <w:rsid w:val="00BE61CB"/>
    <w:rsid w:val="00BF1AD4"/>
    <w:rsid w:val="00C10675"/>
    <w:rsid w:val="00C13791"/>
    <w:rsid w:val="00C2009E"/>
    <w:rsid w:val="00C239BE"/>
    <w:rsid w:val="00C26122"/>
    <w:rsid w:val="00C601EE"/>
    <w:rsid w:val="00CC0A84"/>
    <w:rsid w:val="00D039F6"/>
    <w:rsid w:val="00D1763E"/>
    <w:rsid w:val="00D275A9"/>
    <w:rsid w:val="00D36D2A"/>
    <w:rsid w:val="00D55983"/>
    <w:rsid w:val="00DC1ACE"/>
    <w:rsid w:val="00E11AE5"/>
    <w:rsid w:val="00E35601"/>
    <w:rsid w:val="00E80A86"/>
    <w:rsid w:val="00E86AB2"/>
    <w:rsid w:val="00EA1706"/>
    <w:rsid w:val="00EB2A1C"/>
    <w:rsid w:val="00EB7E0D"/>
    <w:rsid w:val="00F15347"/>
    <w:rsid w:val="00F25B54"/>
    <w:rsid w:val="00FA3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D4296D"/>
  <w15:chartTrackingRefBased/>
  <w15:docId w15:val="{869927DA-EFB8-4CD8-A477-1ADDF824C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b/>
      <w:bCs/>
      <w:sz w:val="20"/>
    </w:rPr>
  </w:style>
  <w:style w:type="paragraph" w:styleId="BodyText2">
    <w:name w:val="Body Text 2"/>
    <w:basedOn w:val="Normal"/>
    <w:rPr>
      <w:sz w:val="20"/>
    </w:rPr>
  </w:style>
  <w:style w:type="character" w:styleId="UnresolvedMention">
    <w:name w:val="Unresolved Mention"/>
    <w:uiPriority w:val="99"/>
    <w:semiHidden/>
    <w:unhideWhenUsed/>
    <w:rsid w:val="003E258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E356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3560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81C97"/>
    <w:pPr>
      <w:spacing w:before="100" w:beforeAutospacing="1" w:after="100" w:afterAutospacing="1"/>
    </w:pPr>
    <w:rPr>
      <w:szCs w:val="24"/>
    </w:rPr>
  </w:style>
  <w:style w:type="paragraph" w:customStyle="1" w:styleId="Default">
    <w:name w:val="Default"/>
    <w:rsid w:val="00BF1AD4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2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rris@siu.edu" TargetMode="External"/><Relationship Id="rId5" Type="http://schemas.openxmlformats.org/officeDocument/2006/relationships/hyperlink" Target="mailto:gaoffice@si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552</Characters>
  <Application>Microsoft Office Word</Application>
  <DocSecurity>0</DocSecurity>
  <Lines>117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</vt:lpstr>
    </vt:vector>
  </TitlesOfParts>
  <Company>SIUC</Company>
  <LinksUpToDate>false</LinksUpToDate>
  <CharactersWithSpaces>1763</CharactersWithSpaces>
  <SharedDoc>false</SharedDoc>
  <HLinks>
    <vt:vector size="12" baseType="variant">
      <vt:variant>
        <vt:i4>7798874</vt:i4>
      </vt:variant>
      <vt:variant>
        <vt:i4>3</vt:i4>
      </vt:variant>
      <vt:variant>
        <vt:i4>0</vt:i4>
      </vt:variant>
      <vt:variant>
        <vt:i4>5</vt:i4>
      </vt:variant>
      <vt:variant>
        <vt:lpwstr>mailto:charris@siu.edu</vt:lpwstr>
      </vt:variant>
      <vt:variant>
        <vt:lpwstr/>
      </vt:variant>
      <vt:variant>
        <vt:i4>786466</vt:i4>
      </vt:variant>
      <vt:variant>
        <vt:i4>0</vt:i4>
      </vt:variant>
      <vt:variant>
        <vt:i4>0</vt:i4>
      </vt:variant>
      <vt:variant>
        <vt:i4>5</vt:i4>
      </vt:variant>
      <vt:variant>
        <vt:lpwstr>mailto:gaoffice@si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</dc:title>
  <dc:subject/>
  <dc:creator>Donna Lipe</dc:creator>
  <cp:keywords/>
  <dc:description/>
  <cp:lastModifiedBy>Mazid, Dewan Shaila</cp:lastModifiedBy>
  <cp:revision>5</cp:revision>
  <cp:lastPrinted>2022-04-28T20:37:00Z</cp:lastPrinted>
  <dcterms:created xsi:type="dcterms:W3CDTF">2026-01-07T20:00:00Z</dcterms:created>
  <dcterms:modified xsi:type="dcterms:W3CDTF">2026-01-07T20:00:00Z</dcterms:modified>
</cp:coreProperties>
</file>